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DD77" w14:textId="77777777" w:rsidR="001064DA" w:rsidRPr="001064DA" w:rsidRDefault="001064DA" w:rsidP="001064DA">
      <w:pPr>
        <w:pStyle w:val="Heading1"/>
        <w:jc w:val="center"/>
        <w:rPr>
          <w:lang w:val="bg-BG"/>
        </w:rPr>
      </w:pPr>
      <w:r w:rsidRPr="001064DA">
        <w:t>Exercise: Error Handling</w:t>
      </w: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 = {}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Search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_as_string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numbers_dictionary[number_as_string] = number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Remove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[searched]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inpu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)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while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 xml:space="preserve">line !=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30"/>
                                <w:szCs w:val="30"/>
                                <w:lang w:eastAsia="ja-JP"/>
                              </w:rPr>
                              <w:t>"End"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: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 xml:space="preserve">del 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numbers_dictionary[searched]</w:t>
                            </w:r>
                          </w:p>
                          <w:p w14:paraId="573C85BC" w14:textId="77777777" w:rsidR="001064DA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7F630C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</w:pP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80"/>
                                <w:sz w:val="30"/>
                                <w:szCs w:val="30"/>
                                <w:lang w:eastAsia="ja-JP"/>
                              </w:rPr>
                              <w:t>print</w:t>
                            </w:r>
                            <w:r w:rsidRPr="0042596D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30"/>
                                <w:szCs w:val="30"/>
                                <w:lang w:eastAsia="ja-JP"/>
                              </w:rPr>
                              <w:t>(numbers_dictiona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 = {}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Search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_as_string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numbers_dictionary[number_as_string] = number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Remove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[searched]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line =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inpu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)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while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 xml:space="preserve">line !=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30"/>
                          <w:szCs w:val="30"/>
                          <w:lang w:eastAsia="ja-JP"/>
                        </w:rPr>
                        <w:t>"End"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: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searched = line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Pr="0042596D"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30"/>
                          <w:szCs w:val="30"/>
                          <w:lang w:eastAsia="ja-JP"/>
                        </w:rPr>
                        <w:t xml:space="preserve">del 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numbers_dictionary[searched]</w:t>
                      </w:r>
                    </w:p>
                    <w:p w14:paraId="573C85BC" w14:textId="77777777" w:rsidR="001064DA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</w:pPr>
                    </w:p>
                    <w:p w14:paraId="47E35BDB" w14:textId="77777777" w:rsidR="001064DA" w:rsidRPr="007F630C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</w:pPr>
                      <w:r w:rsidRPr="0042596D">
                        <w:rPr>
                          <w:rFonts w:ascii="Courier New" w:eastAsia="Times New Roman" w:hAnsi="Courier New" w:cs="Courier New"/>
                          <w:color w:val="000080"/>
                          <w:sz w:val="30"/>
                          <w:szCs w:val="30"/>
                          <w:lang w:eastAsia="ja-JP"/>
                        </w:rPr>
                        <w:t>print</w:t>
                      </w:r>
                      <w:r w:rsidRPr="0042596D">
                        <w:rPr>
                          <w:rFonts w:ascii="Courier New" w:eastAsia="Times New Roman" w:hAnsi="Courier New" w:cs="Courier New"/>
                          <w:color w:val="000000"/>
                          <w:sz w:val="30"/>
                          <w:szCs w:val="30"/>
                          <w:lang w:eastAsia="ja-JP"/>
                        </w:rPr>
                        <w:t>(numbers_dictionar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lastRenderedPageBreak/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r w:rsidRPr="001064DA">
        <w:rPr>
          <w:rStyle w:val="Strong"/>
        </w:rPr>
        <w:t>bg</w:t>
      </w:r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77777777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</w:p>
    <w:p w14:paraId="0FBBF1D8" w14:textId="77777777" w:rsidR="001064DA" w:rsidRPr="001064DA" w:rsidRDefault="001064DA" w:rsidP="001064DA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1064DA">
        <w:rPr>
          <w:lang w:val="bg-BG"/>
        </w:rPr>
        <w:br w:type="page"/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1064DA" w:rsidRDefault="001064DA" w:rsidP="0008479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064DA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6D978C70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("Name must be more than 4 characters")</w:t>
            </w:r>
          </w:p>
          <w:p w14:paraId="4F1F14C5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com</w:t>
            </w:r>
          </w:p>
          <w:p w14:paraId="46A0500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0F7986D2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230CAD7F" w14:textId="77777777" w:rsidR="001064DA" w:rsidRPr="001064DA" w:rsidRDefault="001064DA" w:rsidP="001064DA">
      <w:pPr>
        <w:rPr>
          <w:lang w:val="bg-BG"/>
        </w:rPr>
      </w:pPr>
    </w:p>
    <w:p w14:paraId="592EBD29" w14:textId="51658AA2" w:rsidR="00640502" w:rsidRPr="001064DA" w:rsidRDefault="00640502" w:rsidP="001064DA">
      <w:pPr>
        <w:rPr>
          <w:lang w:val="bg-BG"/>
        </w:rPr>
      </w:pPr>
    </w:p>
    <w:sectPr w:rsidR="00640502" w:rsidRPr="001064D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34005" w14:textId="77777777" w:rsidR="00334820" w:rsidRDefault="00334820" w:rsidP="008068A2">
      <w:pPr>
        <w:spacing w:after="0" w:line="240" w:lineRule="auto"/>
      </w:pPr>
      <w:r>
        <w:separator/>
      </w:r>
    </w:p>
  </w:endnote>
  <w:endnote w:type="continuationSeparator" w:id="0">
    <w:p w14:paraId="43EF890B" w14:textId="77777777" w:rsidR="00334820" w:rsidRDefault="003348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922FC" w14:textId="77777777" w:rsidR="00334820" w:rsidRDefault="00334820" w:rsidP="008068A2">
      <w:pPr>
        <w:spacing w:after="0" w:line="240" w:lineRule="auto"/>
      </w:pPr>
      <w:r>
        <w:separator/>
      </w:r>
    </w:p>
  </w:footnote>
  <w:footnote w:type="continuationSeparator" w:id="0">
    <w:p w14:paraId="6D1D50EF" w14:textId="77777777" w:rsidR="00334820" w:rsidRDefault="003348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0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5"/>
  </w:num>
  <w:num w:numId="41">
    <w:abstractNumId w:val="42"/>
  </w:num>
  <w:num w:numId="42">
    <w:abstractNumId w:val="15"/>
  </w:num>
  <w:num w:numId="43">
    <w:abstractNumId w:val="17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rAUARwnS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4D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2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B5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879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19-11-12T12:29:00Z</dcterms:created>
  <dcterms:modified xsi:type="dcterms:W3CDTF">2021-12-26T16:38:00Z</dcterms:modified>
  <cp:category>python; computer programming;programming;software development;software engineering</cp:category>
</cp:coreProperties>
</file>